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20618B" w14:textId="10137E6F" w:rsidR="00D34708" w:rsidRDefault="00D34708" w:rsidP="00D34708">
      <w:pPr>
        <w:pStyle w:val="Heading2"/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inding Data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Your project must use 2 or more sources of data. We recommend the following sites to use as sources of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ata:</w:t>
      </w:r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ata.worldKaggleYou</w:t>
      </w:r>
      <w:proofErr w:type="spellEnd"/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can also use APIs or data scraped from the web. However, get approval from your instructor first. Again, there is only a week to complete </w:t>
      </w:r>
      <w:proofErr w:type="spellStart"/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this!Data</w:t>
      </w:r>
      <w:proofErr w:type="spellEnd"/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Cleanup &amp; Analysis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Once you have identified your datasets, perform ETL on the data. Make sure to plan and document th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ollowing:Th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sources of data that you will extract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rom.Th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type of transformation needed for this data (cleaning, joining, filtering, aggregating,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etc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).The type of final production database to load the data into (relational or non-relational).The final tables or collections that will be used in the production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atabase.You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will be required to submit a final technical report with the above information and steps required to reproduce your ETL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rocess.Project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Report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t the end of the week, your team will submit a Final Report that describes th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ollowing:Extract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: your original data sources and how the data was formatted (CSV, JSON,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gAdmin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4,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etc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).Transform: what data cleaning or transformation was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equired.Loa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: the final database, tables/collections, and why this was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chosen.Pleas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upload the report to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Github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and submit a link to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Bootcampspot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.</w:t>
      </w:r>
    </w:p>
    <w:p w14:paraId="2B5A9036" w14:textId="77777777" w:rsidR="00D34708" w:rsidRDefault="00D34708" w:rsidP="00D34708">
      <w:pPr>
        <w:pStyle w:val="Heading2"/>
        <w:jc w:val="center"/>
      </w:pPr>
    </w:p>
    <w:p w14:paraId="5FC7B6D5" w14:textId="77777777" w:rsidR="00D34708" w:rsidRDefault="00D34708" w:rsidP="00D34708">
      <w:pPr>
        <w:pStyle w:val="Heading2"/>
        <w:jc w:val="center"/>
      </w:pPr>
    </w:p>
    <w:p w14:paraId="35046FC9" w14:textId="4C5B25D8" w:rsidR="00D34708" w:rsidRDefault="00D34708" w:rsidP="00D34708">
      <w:pPr>
        <w:pStyle w:val="Heading2"/>
        <w:jc w:val="center"/>
      </w:pPr>
      <w:r w:rsidRPr="00D34708">
        <w:t>ETL Project Transformation</w:t>
      </w:r>
    </w:p>
    <w:p w14:paraId="06414D70" w14:textId="77777777" w:rsidR="00D34708" w:rsidRDefault="00D34708" w:rsidP="00D34708"/>
    <w:p w14:paraId="3A68B63A" w14:textId="77777777" w:rsidR="00D34708" w:rsidRDefault="00D34708" w:rsidP="00D34708">
      <w:pPr>
        <w:rPr>
          <w:b/>
          <w:bCs/>
          <w:u w:val="single"/>
        </w:rPr>
      </w:pPr>
      <w:r w:rsidRPr="00D34708">
        <w:rPr>
          <w:b/>
          <w:bCs/>
          <w:u w:val="single"/>
        </w:rPr>
        <w:t xml:space="preserve">Current </w:t>
      </w:r>
      <w:proofErr w:type="spellStart"/>
      <w:r w:rsidRPr="00D34708">
        <w:rPr>
          <w:b/>
          <w:bCs/>
          <w:u w:val="single"/>
        </w:rPr>
        <w:t>DataSources</w:t>
      </w:r>
      <w:proofErr w:type="spellEnd"/>
      <w:r w:rsidRPr="00D34708">
        <w:rPr>
          <w:b/>
          <w:bCs/>
          <w:u w:val="single"/>
        </w:rPr>
        <w:t xml:space="preserve"> to be used </w:t>
      </w:r>
    </w:p>
    <w:p w14:paraId="08677723" w14:textId="04523CC8" w:rsidR="00D34708" w:rsidRDefault="00D34708" w:rsidP="00D34708">
      <w:pPr>
        <w:pStyle w:val="ListParagraph"/>
        <w:numPr>
          <w:ilvl w:val="0"/>
          <w:numId w:val="1"/>
        </w:numPr>
      </w:pPr>
      <w:r w:rsidRPr="00D34708">
        <w:t>Kaggle</w:t>
      </w:r>
      <w:r>
        <w:t xml:space="preserve"> (</w:t>
      </w:r>
      <w:r w:rsidRPr="00D34708">
        <w:t>Boston Crime Data.csv</w:t>
      </w:r>
      <w:r>
        <w:t>)</w:t>
      </w:r>
    </w:p>
    <w:p w14:paraId="39E21210" w14:textId="5F5499A1" w:rsidR="00D34708" w:rsidRDefault="00D34708" w:rsidP="00D34708">
      <w:pPr>
        <w:pStyle w:val="ListParagraph"/>
        <w:numPr>
          <w:ilvl w:val="1"/>
          <w:numId w:val="1"/>
        </w:numPr>
      </w:pPr>
      <w:r>
        <w:t xml:space="preserve">Source </w:t>
      </w:r>
    </w:p>
    <w:p w14:paraId="6B640B68" w14:textId="77777777" w:rsidR="00D34708" w:rsidRDefault="00D34708" w:rsidP="00D34708">
      <w:pPr>
        <w:pStyle w:val="ListParagraph"/>
        <w:numPr>
          <w:ilvl w:val="2"/>
          <w:numId w:val="1"/>
        </w:numPr>
      </w:pPr>
      <w:r>
        <w:t xml:space="preserve">Was retrieved via .CSV from Kaggle </w:t>
      </w:r>
    </w:p>
    <w:p w14:paraId="171D821F" w14:textId="77777777" w:rsidR="00D34708" w:rsidRDefault="00D34708" w:rsidP="00D34708">
      <w:pPr>
        <w:pStyle w:val="ListParagraph"/>
        <w:numPr>
          <w:ilvl w:val="1"/>
          <w:numId w:val="1"/>
        </w:numPr>
      </w:pPr>
      <w:r>
        <w:t xml:space="preserve">Transformed </w:t>
      </w:r>
    </w:p>
    <w:p w14:paraId="61F26792" w14:textId="4564A416" w:rsidR="00D34708" w:rsidRDefault="00D34708" w:rsidP="00D34708">
      <w:pPr>
        <w:pStyle w:val="ListParagraph"/>
        <w:numPr>
          <w:ilvl w:val="2"/>
          <w:numId w:val="1"/>
        </w:numPr>
      </w:pPr>
      <w:r>
        <w:t xml:space="preserve">into a Pandas </w:t>
      </w:r>
      <w:proofErr w:type="spellStart"/>
      <w:r>
        <w:t>dataframe</w:t>
      </w:r>
      <w:proofErr w:type="spellEnd"/>
      <w:r w:rsidR="00EB07DF">
        <w:t xml:space="preserve">.   Various columns were not needed for out purpose so using a filter command a final </w:t>
      </w:r>
      <w:proofErr w:type="spellStart"/>
      <w:r w:rsidR="00EB07DF">
        <w:t>Dataframe</w:t>
      </w:r>
      <w:proofErr w:type="spellEnd"/>
      <w:r w:rsidR="00EB07DF">
        <w:t xml:space="preserve"> was created with required columns for our </w:t>
      </w:r>
      <w:proofErr w:type="gramStart"/>
      <w:r w:rsidR="00EB07DF">
        <w:t>particular needs</w:t>
      </w:r>
      <w:proofErr w:type="gramEnd"/>
      <w:r w:rsidR="00EB07DF">
        <w:t xml:space="preserve"> </w:t>
      </w:r>
    </w:p>
    <w:p w14:paraId="40F7AB98" w14:textId="77777777" w:rsidR="00EB07DF" w:rsidRDefault="00EB07DF" w:rsidP="00EB07DF">
      <w:pPr>
        <w:pStyle w:val="ListParagraph"/>
        <w:ind w:left="2160"/>
      </w:pPr>
      <w:bookmarkStart w:id="0" w:name="_GoBack"/>
      <w:bookmarkEnd w:id="0"/>
    </w:p>
    <w:p w14:paraId="29E8EDAD" w14:textId="77777777" w:rsidR="00D34708" w:rsidRDefault="00D34708" w:rsidP="00D34708">
      <w:pPr>
        <w:pStyle w:val="ListParagraph"/>
        <w:numPr>
          <w:ilvl w:val="1"/>
          <w:numId w:val="1"/>
        </w:numPr>
      </w:pPr>
      <w:r>
        <w:t>Need</w:t>
      </w:r>
    </w:p>
    <w:p w14:paraId="2EC38DCB" w14:textId="45D41B07" w:rsidR="00D34708" w:rsidRDefault="00D34708" w:rsidP="00D34708">
      <w:pPr>
        <w:pStyle w:val="ListParagraph"/>
        <w:numPr>
          <w:ilvl w:val="2"/>
          <w:numId w:val="1"/>
        </w:numPr>
      </w:pPr>
      <w:r>
        <w:t>Initial dataset</w:t>
      </w:r>
      <w:r>
        <w:br/>
      </w:r>
    </w:p>
    <w:p w14:paraId="70EA6B7C" w14:textId="77777777" w:rsidR="00D34708" w:rsidRDefault="00D34708" w:rsidP="00D34708">
      <w:pPr>
        <w:pStyle w:val="ListParagraph"/>
        <w:ind w:left="2160"/>
      </w:pPr>
    </w:p>
    <w:p w14:paraId="645F0527" w14:textId="667F059C" w:rsidR="00D34708" w:rsidRDefault="00D34708" w:rsidP="00D34708">
      <w:pPr>
        <w:pStyle w:val="ListParagraph"/>
        <w:numPr>
          <w:ilvl w:val="0"/>
          <w:numId w:val="1"/>
        </w:numPr>
      </w:pPr>
      <w:r w:rsidRPr="00D34708">
        <w:t xml:space="preserve"> </w:t>
      </w:r>
      <w:hyperlink r:id="rId5" w:anchor="districts'" w:history="1">
        <w:r>
          <w:rPr>
            <w:rStyle w:val="Hyperlink"/>
          </w:rPr>
          <w:t>https://www.boston.gov/departments/police#districts'</w:t>
        </w:r>
      </w:hyperlink>
    </w:p>
    <w:p w14:paraId="11D52A7B" w14:textId="06BE27A6" w:rsidR="00D34708" w:rsidRDefault="00D34708" w:rsidP="00D34708">
      <w:pPr>
        <w:pStyle w:val="ListParagraph"/>
        <w:numPr>
          <w:ilvl w:val="1"/>
          <w:numId w:val="1"/>
        </w:numPr>
      </w:pPr>
      <w:r>
        <w:t>Source</w:t>
      </w:r>
    </w:p>
    <w:p w14:paraId="341224B6" w14:textId="4DC603F3" w:rsidR="00D34708" w:rsidRDefault="00D34708" w:rsidP="00D34708">
      <w:pPr>
        <w:pStyle w:val="ListParagraph"/>
        <w:numPr>
          <w:ilvl w:val="2"/>
          <w:numId w:val="1"/>
        </w:numPr>
      </w:pPr>
      <w:hyperlink r:id="rId6" w:history="1">
        <w:r w:rsidRPr="0014617D">
          <w:rPr>
            <w:rStyle w:val="Hyperlink"/>
          </w:rPr>
          <w:t>https://www.boston.gov/departments/police#districts'</w:t>
        </w:r>
      </w:hyperlink>
    </w:p>
    <w:p w14:paraId="4C1BBB90" w14:textId="77777777" w:rsidR="00D34708" w:rsidRDefault="00D34708" w:rsidP="00D34708">
      <w:pPr>
        <w:pStyle w:val="ListParagraph"/>
        <w:ind w:left="1440"/>
      </w:pPr>
    </w:p>
    <w:p w14:paraId="55C58FEC" w14:textId="6AC43EB6" w:rsidR="00D34708" w:rsidRDefault="00D34708" w:rsidP="00D34708">
      <w:pPr>
        <w:pStyle w:val="ListParagraph"/>
        <w:numPr>
          <w:ilvl w:val="1"/>
          <w:numId w:val="1"/>
        </w:numPr>
      </w:pPr>
      <w:r>
        <w:t xml:space="preserve">Transformed </w:t>
      </w:r>
    </w:p>
    <w:p w14:paraId="05A6B758" w14:textId="4A56A9FC" w:rsidR="00D34708" w:rsidRDefault="00D34708" w:rsidP="00D34708">
      <w:pPr>
        <w:pStyle w:val="ListParagraph"/>
        <w:numPr>
          <w:ilvl w:val="2"/>
          <w:numId w:val="1"/>
        </w:numPr>
      </w:pPr>
      <w:r>
        <w:t xml:space="preserve">Using </w:t>
      </w:r>
      <w:proofErr w:type="spellStart"/>
      <w:r>
        <w:t>Webscraping</w:t>
      </w:r>
      <w:proofErr w:type="spellEnd"/>
      <w:r>
        <w:t xml:space="preserve"> techniques </w:t>
      </w:r>
    </w:p>
    <w:p w14:paraId="4AF4A127" w14:textId="77777777" w:rsidR="00D34708" w:rsidRDefault="00D34708" w:rsidP="00D34708">
      <w:pPr>
        <w:pStyle w:val="ListParagraph"/>
        <w:numPr>
          <w:ilvl w:val="1"/>
          <w:numId w:val="1"/>
        </w:numPr>
      </w:pPr>
      <w:r>
        <w:t>Need</w:t>
      </w:r>
    </w:p>
    <w:p w14:paraId="320712A1" w14:textId="2BBE9F5E" w:rsidR="00D34708" w:rsidRDefault="00D34708" w:rsidP="00D34708">
      <w:pPr>
        <w:pStyle w:val="ListParagraph"/>
        <w:numPr>
          <w:ilvl w:val="2"/>
          <w:numId w:val="1"/>
        </w:numPr>
      </w:pPr>
      <w:r>
        <w:lastRenderedPageBreak/>
        <w:t xml:space="preserve">The data from Kaggle had District names with no reference table to get back to geographical location so need this step to make sense of the Kaggle dataset </w:t>
      </w:r>
    </w:p>
    <w:p w14:paraId="4DDEB03F" w14:textId="209DF2F9" w:rsidR="00D34708" w:rsidRPr="00D34708" w:rsidRDefault="00D34708" w:rsidP="00D34708">
      <w:pPr>
        <w:pStyle w:val="ListParagraph"/>
      </w:pPr>
      <w:r w:rsidRPr="00D34708">
        <w:tab/>
      </w:r>
    </w:p>
    <w:sectPr w:rsidR="00D34708" w:rsidRPr="00D347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700DF1"/>
    <w:multiLevelType w:val="hybridMultilevel"/>
    <w:tmpl w:val="FAB82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Q0MjYwMDezMDQ0sTBQ0lEKTi0uzszPAykwrAUAM3dk0ywAAAA="/>
  </w:docVars>
  <w:rsids>
    <w:rsidRoot w:val="00D34708"/>
    <w:rsid w:val="00D34708"/>
    <w:rsid w:val="00EB0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94359"/>
  <w15:chartTrackingRefBased/>
  <w15:docId w15:val="{64D66949-2203-45D9-9197-EED6850A8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47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3470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347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470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47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oston.gov/departments/police#districts'" TargetMode="External"/><Relationship Id="rId5" Type="http://schemas.openxmlformats.org/officeDocument/2006/relationships/hyperlink" Target="https://www.boston.gov/departments/polic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in Cambero</dc:creator>
  <cp:keywords/>
  <dc:description/>
  <cp:lastModifiedBy>Edwin Cambero</cp:lastModifiedBy>
  <cp:revision>1</cp:revision>
  <dcterms:created xsi:type="dcterms:W3CDTF">2019-08-10T15:03:00Z</dcterms:created>
  <dcterms:modified xsi:type="dcterms:W3CDTF">2019-08-10T15:15:00Z</dcterms:modified>
</cp:coreProperties>
</file>